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05b9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3cb6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4f40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8:30Z</dcterms:created>
  <dcterms:modified xsi:type="dcterms:W3CDTF">2022-01-18T21:08:30Z</dcterms:modified>
</cp:coreProperties>
</file>